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F453F" w14:textId="0D8F2901" w:rsidR="00385329" w:rsidRPr="0078361C" w:rsidRDefault="42917C5A" w:rsidP="6DEA8F98">
      <w:pPr>
        <w:rPr>
          <w:rFonts w:cs="Arial"/>
          <w:sz w:val="24"/>
          <w:szCs w:val="24"/>
        </w:rPr>
      </w:pPr>
      <w:r w:rsidRPr="0078361C">
        <w:rPr>
          <w:rFonts w:cs="Arial"/>
          <w:sz w:val="24"/>
          <w:szCs w:val="24"/>
        </w:rPr>
        <w:t xml:space="preserve">Referat af bestyrelsesmøde </w:t>
      </w:r>
      <w:r w:rsidR="00463C94">
        <w:rPr>
          <w:rFonts w:cs="Arial"/>
          <w:sz w:val="24"/>
          <w:szCs w:val="24"/>
        </w:rPr>
        <w:t>onsdag</w:t>
      </w:r>
      <w:r w:rsidRPr="0078361C">
        <w:rPr>
          <w:rFonts w:cs="Arial"/>
          <w:sz w:val="24"/>
          <w:szCs w:val="24"/>
        </w:rPr>
        <w:t xml:space="preserve"> d. </w:t>
      </w:r>
      <w:r w:rsidR="00181B3D">
        <w:rPr>
          <w:rFonts w:cs="Arial"/>
          <w:sz w:val="24"/>
          <w:szCs w:val="24"/>
        </w:rPr>
        <w:t>2</w:t>
      </w:r>
      <w:r w:rsidR="00463C94">
        <w:rPr>
          <w:rFonts w:cs="Arial"/>
          <w:sz w:val="24"/>
          <w:szCs w:val="24"/>
        </w:rPr>
        <w:t>7</w:t>
      </w:r>
      <w:r w:rsidRPr="0078361C">
        <w:rPr>
          <w:rFonts w:cs="Arial"/>
          <w:sz w:val="24"/>
          <w:szCs w:val="24"/>
        </w:rPr>
        <w:t xml:space="preserve">. </w:t>
      </w:r>
      <w:r w:rsidR="00463C94">
        <w:rPr>
          <w:rFonts w:cs="Arial"/>
          <w:sz w:val="24"/>
          <w:szCs w:val="24"/>
        </w:rPr>
        <w:t>maj</w:t>
      </w:r>
      <w:r w:rsidRPr="0078361C">
        <w:rPr>
          <w:rFonts w:cs="Arial"/>
          <w:sz w:val="24"/>
          <w:szCs w:val="24"/>
        </w:rPr>
        <w:t xml:space="preserve"> 202</w:t>
      </w:r>
      <w:r w:rsidR="00B408EE">
        <w:rPr>
          <w:rFonts w:cs="Arial"/>
          <w:sz w:val="24"/>
          <w:szCs w:val="24"/>
        </w:rPr>
        <w:t>6</w:t>
      </w:r>
    </w:p>
    <w:p w14:paraId="2E3052F6" w14:textId="77777777" w:rsidR="00385329" w:rsidRPr="0078361C" w:rsidRDefault="00385329" w:rsidP="00385329">
      <w:pPr>
        <w:rPr>
          <w:rFonts w:cs="Arial"/>
          <w:szCs w:val="18"/>
        </w:rPr>
      </w:pPr>
    </w:p>
    <w:p w14:paraId="076F8C69" w14:textId="67107161" w:rsidR="00C3026C" w:rsidRPr="0095100C" w:rsidRDefault="42917C5A" w:rsidP="085525F9">
      <w:pPr>
        <w:rPr>
          <w:rFonts w:cs="Arial"/>
        </w:rPr>
      </w:pPr>
      <w:r w:rsidRPr="0095100C">
        <w:rPr>
          <w:rFonts w:cs="Arial"/>
        </w:rPr>
        <w:t xml:space="preserve">Til stede: Christoffer Hellmann, </w:t>
      </w:r>
      <w:r w:rsidR="0041425F" w:rsidRPr="0095100C">
        <w:rPr>
          <w:rFonts w:cs="Arial"/>
        </w:rPr>
        <w:t>Mathias Christensen</w:t>
      </w:r>
      <w:r w:rsidR="00B31F8D" w:rsidRPr="0095100C">
        <w:rPr>
          <w:rFonts w:cs="Arial"/>
        </w:rPr>
        <w:t xml:space="preserve">, </w:t>
      </w:r>
      <w:r w:rsidR="00B408EE">
        <w:rPr>
          <w:rFonts w:cs="Arial"/>
        </w:rPr>
        <w:t xml:space="preserve">Marianne </w:t>
      </w:r>
      <w:proofErr w:type="spellStart"/>
      <w:r w:rsidR="008F0525" w:rsidRPr="008F0525">
        <w:rPr>
          <w:rFonts w:cs="Arial"/>
        </w:rPr>
        <w:t>Glitfeldt</w:t>
      </w:r>
      <w:proofErr w:type="spellEnd"/>
      <w:r w:rsidR="00463C94">
        <w:rPr>
          <w:rFonts w:cs="Arial"/>
        </w:rPr>
        <w:t>,</w:t>
      </w:r>
      <w:r w:rsidR="008201EB">
        <w:rPr>
          <w:rFonts w:cs="Arial"/>
        </w:rPr>
        <w:t xml:space="preserve"> </w:t>
      </w:r>
      <w:r w:rsidR="00463C94" w:rsidRPr="0095100C">
        <w:rPr>
          <w:rFonts w:cs="Arial"/>
        </w:rPr>
        <w:t>Frank Jackson</w:t>
      </w:r>
      <w:r w:rsidR="00463C94">
        <w:rPr>
          <w:rFonts w:cs="Arial"/>
        </w:rPr>
        <w:t>,</w:t>
      </w:r>
      <w:r w:rsidR="00463C94" w:rsidRPr="00181B3D">
        <w:rPr>
          <w:rFonts w:cs="Arial"/>
        </w:rPr>
        <w:t xml:space="preserve"> </w:t>
      </w:r>
      <w:r w:rsidR="00463C94" w:rsidRPr="0095100C">
        <w:rPr>
          <w:rFonts w:cs="Arial"/>
        </w:rPr>
        <w:t xml:space="preserve">Espen </w:t>
      </w:r>
      <w:proofErr w:type="spellStart"/>
      <w:r w:rsidR="00463C94" w:rsidRPr="0095100C">
        <w:rPr>
          <w:rFonts w:cs="Arial"/>
        </w:rPr>
        <w:t>Fyhrie</w:t>
      </w:r>
      <w:proofErr w:type="spellEnd"/>
      <w:r w:rsidR="00463C94">
        <w:rPr>
          <w:rFonts w:cs="Arial"/>
        </w:rPr>
        <w:t>,</w:t>
      </w:r>
      <w:r w:rsidR="00463C94" w:rsidRPr="00181B3D">
        <w:rPr>
          <w:rFonts w:cs="Arial"/>
        </w:rPr>
        <w:t xml:space="preserve"> </w:t>
      </w:r>
      <w:r w:rsidR="00463C94" w:rsidRPr="0095100C">
        <w:rPr>
          <w:rFonts w:cs="Arial"/>
        </w:rPr>
        <w:t>Anne Wessberg</w:t>
      </w:r>
    </w:p>
    <w:p w14:paraId="40ECFBEB" w14:textId="7CDA94DD" w:rsidR="0F433636" w:rsidRPr="0095100C" w:rsidRDefault="42917C5A" w:rsidP="085525F9">
      <w:pPr>
        <w:rPr>
          <w:rFonts w:cs="Arial"/>
          <w:b/>
          <w:bCs/>
        </w:rPr>
      </w:pPr>
      <w:r w:rsidRPr="0095100C">
        <w:rPr>
          <w:rFonts w:cs="Arial"/>
        </w:rPr>
        <w:t>Ikke tilstede:</w:t>
      </w:r>
      <w:r w:rsidR="00181B3D" w:rsidRPr="0095100C">
        <w:rPr>
          <w:rFonts w:cs="Arial"/>
        </w:rPr>
        <w:t xml:space="preserve"> Caroline Langberg</w:t>
      </w:r>
      <w:r w:rsidR="00463C94" w:rsidRPr="0095100C">
        <w:t xml:space="preserve"> </w:t>
      </w:r>
      <w:r w:rsidRPr="0095100C">
        <w:br/>
      </w:r>
    </w:p>
    <w:p w14:paraId="26D2F2F9" w14:textId="77777777" w:rsidR="00901143" w:rsidRDefault="00901143" w:rsidP="00161B55">
      <w:pPr>
        <w:spacing w:line="259" w:lineRule="auto"/>
        <w:rPr>
          <w:rFonts w:cs="Arial"/>
          <w:b/>
          <w:bCs/>
          <w:szCs w:val="18"/>
        </w:rPr>
      </w:pPr>
    </w:p>
    <w:p w14:paraId="6CD19BB8" w14:textId="77777777" w:rsidR="00463C94" w:rsidRDefault="00463C94" w:rsidP="00463C94">
      <w:pPr>
        <w:spacing w:line="259" w:lineRule="auto"/>
        <w:rPr>
          <w:rFonts w:cs="Arial"/>
          <w:b/>
          <w:bCs/>
          <w:szCs w:val="18"/>
        </w:rPr>
      </w:pPr>
      <w:r w:rsidRPr="004679C5">
        <w:rPr>
          <w:rFonts w:cs="Arial"/>
          <w:b/>
          <w:bCs/>
          <w:szCs w:val="18"/>
        </w:rPr>
        <w:t>Arbejdsdage</w:t>
      </w:r>
    </w:p>
    <w:p w14:paraId="0B6F5032" w14:textId="4B61C272" w:rsidR="004449B5" w:rsidRPr="00463C94" w:rsidRDefault="00463C94" w:rsidP="00463C94">
      <w:pPr>
        <w:spacing w:line="259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styrelsen </w:t>
      </w:r>
      <w:r>
        <w:rPr>
          <w:rFonts w:cs="Arial"/>
          <w:szCs w:val="18"/>
        </w:rPr>
        <w:t>planlagde detaljer for de to</w:t>
      </w:r>
      <w:r w:rsidRPr="00A562F5">
        <w:rPr>
          <w:rFonts w:cs="Arial"/>
          <w:szCs w:val="18"/>
        </w:rPr>
        <w:t xml:space="preserve"> arbejdsdage</w:t>
      </w:r>
      <w:r>
        <w:rPr>
          <w:rFonts w:cs="Arial"/>
          <w:szCs w:val="18"/>
        </w:rPr>
        <w:t xml:space="preserve">, der ligger </w:t>
      </w:r>
      <w:r w:rsidRPr="00A562F5">
        <w:rPr>
          <w:rFonts w:cs="Arial"/>
          <w:szCs w:val="18"/>
        </w:rPr>
        <w:t xml:space="preserve">lørdag d. </w:t>
      </w:r>
      <w:r>
        <w:rPr>
          <w:rFonts w:cs="Arial"/>
          <w:szCs w:val="18"/>
        </w:rPr>
        <w:t>30</w:t>
      </w:r>
      <w:r w:rsidRPr="00A562F5">
        <w:rPr>
          <w:rFonts w:cs="Arial"/>
          <w:szCs w:val="18"/>
        </w:rPr>
        <w:t xml:space="preserve">. maj og søndag d. 7. juni. </w:t>
      </w:r>
      <w:r>
        <w:rPr>
          <w:rFonts w:cs="Arial"/>
          <w:szCs w:val="18"/>
        </w:rPr>
        <w:t xml:space="preserve">Bestyrelsen har også indkøbt en ny industristøvsuger til foreningen, der forventes at blive taget i brug til arbejdsdag nummer to. </w:t>
      </w:r>
      <w:r>
        <w:rPr>
          <w:rFonts w:cs="Arial"/>
          <w:szCs w:val="18"/>
        </w:rPr>
        <w:br/>
      </w:r>
      <w:r>
        <w:rPr>
          <w:rFonts w:cs="Arial"/>
          <w:szCs w:val="18"/>
        </w:rPr>
        <w:br/>
      </w:r>
      <w:r>
        <w:rPr>
          <w:rFonts w:cs="Arial"/>
          <w:b/>
          <w:bCs/>
          <w:szCs w:val="18"/>
        </w:rPr>
        <w:t>Fremleje</w:t>
      </w:r>
      <w:r w:rsidR="003D7D2D" w:rsidRPr="0095100C">
        <w:rPr>
          <w:rFonts w:cs="Arial"/>
          <w:b/>
          <w:bCs/>
          <w:szCs w:val="18"/>
        </w:rPr>
        <w:br/>
      </w:r>
      <w:r w:rsidRPr="00463C94">
        <w:rPr>
          <w:rFonts w:cs="Arial"/>
          <w:szCs w:val="18"/>
        </w:rPr>
        <w:t xml:space="preserve">To </w:t>
      </w:r>
      <w:r>
        <w:rPr>
          <w:rFonts w:cs="Arial"/>
          <w:szCs w:val="18"/>
        </w:rPr>
        <w:t xml:space="preserve">sager vedrørende fremleje i foreningen blev diskuteret, og bestyrelsen besluttede at tillade de to fremlejer efter dialog med administrationen fra CEJ. </w:t>
      </w:r>
    </w:p>
    <w:p w14:paraId="5C30A52E" w14:textId="77777777" w:rsidR="00637DF8" w:rsidRDefault="00637DF8" w:rsidP="00161B55">
      <w:pPr>
        <w:spacing w:line="259" w:lineRule="auto"/>
        <w:rPr>
          <w:rFonts w:cs="Arial"/>
          <w:szCs w:val="18"/>
        </w:rPr>
      </w:pPr>
    </w:p>
    <w:p w14:paraId="530115DA" w14:textId="6C4AB229" w:rsidR="00150D20" w:rsidRPr="00463C94" w:rsidRDefault="00463C94" w:rsidP="42917C5A">
      <w:pPr>
        <w:spacing w:line="259" w:lineRule="auto"/>
        <w:rPr>
          <w:rFonts w:cs="Arial"/>
          <w:b/>
          <w:bCs/>
          <w:szCs w:val="18"/>
        </w:rPr>
      </w:pPr>
      <w:r w:rsidRPr="00463C94">
        <w:rPr>
          <w:rFonts w:cs="Arial"/>
          <w:b/>
          <w:bCs/>
          <w:szCs w:val="18"/>
        </w:rPr>
        <w:t>Gården</w:t>
      </w:r>
    </w:p>
    <w:p w14:paraId="05C76962" w14:textId="77777777" w:rsidR="00463C94" w:rsidRDefault="00463C94" w:rsidP="42917C5A">
      <w:pPr>
        <w:spacing w:line="259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styrelsen besluttede at fortsætte brugen af </w:t>
      </w:r>
      <w:proofErr w:type="spellStart"/>
      <w:r>
        <w:rPr>
          <w:rFonts w:cs="Arial"/>
          <w:szCs w:val="18"/>
        </w:rPr>
        <w:t>Nanostone</w:t>
      </w:r>
      <w:proofErr w:type="spellEnd"/>
      <w:r>
        <w:rPr>
          <w:rFonts w:cs="Arial"/>
          <w:szCs w:val="18"/>
        </w:rPr>
        <w:t xml:space="preserve"> til beskyttelse af belægningen i gården. Bestyrelsen besluttede </w:t>
      </w:r>
      <w:proofErr w:type="gramStart"/>
      <w:r>
        <w:rPr>
          <w:rFonts w:cs="Arial"/>
          <w:szCs w:val="18"/>
        </w:rPr>
        <w:t>endvidere</w:t>
      </w:r>
      <w:proofErr w:type="gramEnd"/>
      <w:r>
        <w:rPr>
          <w:rFonts w:cs="Arial"/>
          <w:szCs w:val="18"/>
        </w:rPr>
        <w:t xml:space="preserve"> at indkøbe nogle nye lette havemøbler til brug i gården. </w:t>
      </w:r>
    </w:p>
    <w:p w14:paraId="1ED3AD0B" w14:textId="77777777" w:rsidR="00463C94" w:rsidRDefault="00463C94" w:rsidP="42917C5A">
      <w:pPr>
        <w:spacing w:line="259" w:lineRule="auto"/>
        <w:rPr>
          <w:rFonts w:cs="Arial"/>
          <w:szCs w:val="18"/>
        </w:rPr>
      </w:pPr>
    </w:p>
    <w:p w14:paraId="5E7986E8" w14:textId="1ED489CE" w:rsidR="00150D20" w:rsidRDefault="00463C94" w:rsidP="42917C5A">
      <w:pPr>
        <w:spacing w:line="259" w:lineRule="auto"/>
        <w:rPr>
          <w:rFonts w:cs="Arial"/>
          <w:szCs w:val="18"/>
        </w:rPr>
      </w:pPr>
      <w:r w:rsidRPr="00463C94">
        <w:rPr>
          <w:rFonts w:cs="Arial"/>
          <w:b/>
          <w:bCs/>
          <w:szCs w:val="18"/>
        </w:rPr>
        <w:t xml:space="preserve">Indbrudssikring </w:t>
      </w:r>
      <w:r w:rsidRPr="00463C94">
        <w:rPr>
          <w:rFonts w:cs="Arial"/>
          <w:b/>
          <w:bCs/>
          <w:szCs w:val="18"/>
        </w:rPr>
        <w:br/>
      </w:r>
      <w:r>
        <w:rPr>
          <w:rFonts w:cs="Arial"/>
          <w:szCs w:val="18"/>
        </w:rPr>
        <w:t xml:space="preserve">Vi har ved flere lejligheder haft indbrud gennem vores kælderdør i sidegaden. Bestyrelsen </w:t>
      </w:r>
      <w:proofErr w:type="gramStart"/>
      <w:r>
        <w:rPr>
          <w:rFonts w:cs="Arial"/>
          <w:szCs w:val="18"/>
        </w:rPr>
        <w:t>har taget kontakt til</w:t>
      </w:r>
      <w:proofErr w:type="gramEnd"/>
      <w:r>
        <w:rPr>
          <w:rFonts w:cs="Arial"/>
          <w:szCs w:val="18"/>
        </w:rPr>
        <w:t xml:space="preserve"> PWJ, der vil reparere døren og sætte en metalskinne på døren som indbrudssikring. </w:t>
      </w:r>
      <w:r>
        <w:rPr>
          <w:rFonts w:cs="Arial"/>
          <w:szCs w:val="18"/>
        </w:rPr>
        <w:br/>
      </w:r>
    </w:p>
    <w:p w14:paraId="28A610D0" w14:textId="7E564334" w:rsidR="42917C5A" w:rsidRPr="0095100C" w:rsidRDefault="42917C5A" w:rsidP="42917C5A">
      <w:pPr>
        <w:spacing w:line="259" w:lineRule="auto"/>
        <w:rPr>
          <w:rFonts w:cs="Arial"/>
          <w:b/>
          <w:bCs/>
          <w:szCs w:val="18"/>
        </w:rPr>
      </w:pPr>
      <w:r w:rsidRPr="0095100C">
        <w:rPr>
          <w:rFonts w:cs="Arial"/>
          <w:b/>
          <w:bCs/>
          <w:szCs w:val="18"/>
        </w:rPr>
        <w:t>Eventuelt</w:t>
      </w:r>
    </w:p>
    <w:p w14:paraId="4E16E008" w14:textId="08E96526" w:rsidR="0080403B" w:rsidRPr="0095100C" w:rsidRDefault="0080403B" w:rsidP="42917C5A">
      <w:pPr>
        <w:spacing w:line="259" w:lineRule="auto"/>
        <w:rPr>
          <w:rFonts w:cs="Arial"/>
          <w:szCs w:val="18"/>
        </w:rPr>
      </w:pPr>
      <w:r w:rsidRPr="0095100C">
        <w:rPr>
          <w:rFonts w:cs="Arial"/>
          <w:szCs w:val="18"/>
        </w:rPr>
        <w:t>Intet at bemærke</w:t>
      </w:r>
    </w:p>
    <w:p w14:paraId="0DD460AB" w14:textId="278D2870" w:rsidR="007973A8" w:rsidRPr="0095100C" w:rsidRDefault="007973A8" w:rsidP="007973A8">
      <w:pPr>
        <w:spacing w:line="259" w:lineRule="auto"/>
        <w:rPr>
          <w:rFonts w:cs="Arial"/>
          <w:szCs w:val="18"/>
        </w:rPr>
      </w:pPr>
    </w:p>
    <w:p w14:paraId="559DB4B5" w14:textId="77777777" w:rsidR="007973A8" w:rsidRPr="0095100C" w:rsidRDefault="42917C5A" w:rsidP="13A2D211">
      <w:pPr>
        <w:rPr>
          <w:rFonts w:cs="Arial"/>
          <w:b/>
          <w:bCs/>
          <w:szCs w:val="18"/>
        </w:rPr>
      </w:pPr>
      <w:r w:rsidRPr="0095100C">
        <w:rPr>
          <w:rFonts w:cs="Arial"/>
          <w:b/>
          <w:bCs/>
          <w:szCs w:val="18"/>
        </w:rPr>
        <w:t>Næste bestyrelsesmøde</w:t>
      </w:r>
    </w:p>
    <w:p w14:paraId="0FE431E7" w14:textId="20341190" w:rsidR="6CE82A49" w:rsidRPr="0095100C" w:rsidRDefault="007875F9" w:rsidP="13A2D211">
      <w:pPr>
        <w:rPr>
          <w:rFonts w:cs="Arial"/>
          <w:szCs w:val="18"/>
        </w:rPr>
      </w:pPr>
      <w:r w:rsidRPr="0095100C">
        <w:rPr>
          <w:rFonts w:cs="Arial"/>
          <w:szCs w:val="18"/>
        </w:rPr>
        <w:t xml:space="preserve">Ikke </w:t>
      </w:r>
      <w:r w:rsidR="0095100C" w:rsidRPr="0095100C">
        <w:rPr>
          <w:rFonts w:cs="Arial"/>
          <w:szCs w:val="18"/>
        </w:rPr>
        <w:t>planlagt</w:t>
      </w:r>
    </w:p>
    <w:p w14:paraId="75E81A1C" w14:textId="77777777" w:rsidR="007973A8" w:rsidRDefault="00385329" w:rsidP="13A2D211">
      <w:pPr>
        <w:pStyle w:val="BodyText"/>
        <w:rPr>
          <w:rFonts w:cs="Arial"/>
          <w:sz w:val="18"/>
          <w:szCs w:val="18"/>
        </w:rPr>
      </w:pPr>
      <w:r w:rsidRPr="0078361C">
        <w:rPr>
          <w:sz w:val="18"/>
          <w:szCs w:val="18"/>
        </w:rPr>
        <w:br/>
      </w:r>
    </w:p>
    <w:p w14:paraId="70D28CE8" w14:textId="7EE6C387" w:rsidR="00EE51D4" w:rsidRPr="0078361C" w:rsidRDefault="13A2D211" w:rsidP="13A2D211">
      <w:pPr>
        <w:pStyle w:val="BodyText"/>
        <w:rPr>
          <w:rFonts w:cs="Arial"/>
          <w:sz w:val="18"/>
          <w:szCs w:val="18"/>
        </w:rPr>
      </w:pPr>
      <w:r w:rsidRPr="0078361C">
        <w:rPr>
          <w:rFonts w:cs="Arial"/>
          <w:sz w:val="18"/>
          <w:szCs w:val="18"/>
        </w:rPr>
        <w:t xml:space="preserve">Find dokumenter, referater mv. på </w:t>
      </w:r>
      <w:hyperlink r:id="rId8">
        <w:r w:rsidRPr="0078361C">
          <w:rPr>
            <w:rStyle w:val="Hyperlink"/>
            <w:rFonts w:cs="Arial"/>
            <w:sz w:val="18"/>
            <w:szCs w:val="18"/>
          </w:rPr>
          <w:t>www.sigurdsminde.dk</w:t>
        </w:r>
      </w:hyperlink>
    </w:p>
    <w:p w14:paraId="740A444E" w14:textId="44932AFB" w:rsidR="00963F5B" w:rsidRDefault="00385329" w:rsidP="009663A8">
      <w:pPr>
        <w:pStyle w:val="BodyText"/>
        <w:rPr>
          <w:sz w:val="18"/>
          <w:szCs w:val="18"/>
        </w:rPr>
      </w:pPr>
      <w:r w:rsidRPr="0078361C">
        <w:rPr>
          <w:sz w:val="18"/>
          <w:szCs w:val="18"/>
        </w:rPr>
        <w:br/>
      </w:r>
    </w:p>
    <w:p w14:paraId="5CE4C323" w14:textId="77777777" w:rsidR="00963F5B" w:rsidRDefault="00963F5B">
      <w:pPr>
        <w:rPr>
          <w:kern w:val="20"/>
          <w:szCs w:val="18"/>
          <w:lang w:eastAsia="en-US"/>
        </w:rPr>
      </w:pPr>
      <w:r>
        <w:rPr>
          <w:szCs w:val="18"/>
        </w:rPr>
        <w:br w:type="page"/>
      </w:r>
    </w:p>
    <w:p w14:paraId="32355F3B" w14:textId="77777777" w:rsidR="00EE51D4" w:rsidRPr="0078361C" w:rsidRDefault="00EE51D4" w:rsidP="009663A8">
      <w:pPr>
        <w:pStyle w:val="BodyText"/>
        <w:rPr>
          <w:sz w:val="18"/>
          <w:szCs w:val="18"/>
        </w:rPr>
      </w:pPr>
    </w:p>
    <w:p w14:paraId="663B92FC" w14:textId="60BF2ECE" w:rsidR="00A4027C" w:rsidRPr="0078361C" w:rsidRDefault="6DEA8F98" w:rsidP="6DEA8F98">
      <w:pPr>
        <w:rPr>
          <w:rFonts w:cs="Arial"/>
          <w:b/>
          <w:bCs/>
          <w:color w:val="FFFFFF" w:themeColor="background1"/>
          <w:szCs w:val="18"/>
        </w:rPr>
      </w:pPr>
      <w:r w:rsidRPr="0078361C">
        <w:rPr>
          <w:rFonts w:cs="Arial"/>
          <w:b/>
          <w:bCs/>
          <w:color w:val="FFFFFF" w:themeColor="background1"/>
          <w:szCs w:val="18"/>
          <w:highlight w:val="darkGray"/>
        </w:rPr>
        <w:t>Kontaktoplysninger</w:t>
      </w:r>
      <w:r w:rsidR="00A4027C" w:rsidRPr="0078361C">
        <w:rPr>
          <w:szCs w:val="18"/>
        </w:rPr>
        <w:br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027C" w:rsidRPr="00463C94" w14:paraId="2514E703" w14:textId="77777777" w:rsidTr="00834C90">
        <w:tc>
          <w:tcPr>
            <w:tcW w:w="4814" w:type="dxa"/>
          </w:tcPr>
          <w:p w14:paraId="32AAC7D3" w14:textId="293F0843" w:rsidR="00A4027C" w:rsidRPr="0078361C" w:rsidRDefault="00A4027C" w:rsidP="00A4027C">
            <w:pPr>
              <w:rPr>
                <w:rFonts w:cs="Arial"/>
                <w:b/>
                <w:bCs/>
                <w:szCs w:val="18"/>
              </w:rPr>
            </w:pPr>
            <w:r w:rsidRPr="0078361C">
              <w:rPr>
                <w:rFonts w:cs="Arial"/>
                <w:b/>
                <w:bCs/>
                <w:szCs w:val="18"/>
              </w:rPr>
              <w:t>Formand</w:t>
            </w:r>
            <w:r w:rsidR="00963F5B">
              <w:rPr>
                <w:rFonts w:cs="Arial"/>
                <w:b/>
                <w:bCs/>
                <w:szCs w:val="18"/>
              </w:rPr>
              <w:t xml:space="preserve">, </w:t>
            </w:r>
            <w:r w:rsidRPr="0078361C">
              <w:rPr>
                <w:rFonts w:cs="Arial"/>
                <w:b/>
                <w:bCs/>
                <w:szCs w:val="18"/>
              </w:rPr>
              <w:t xml:space="preserve">kasserer </w:t>
            </w:r>
            <w:r w:rsidR="00963F5B">
              <w:rPr>
                <w:rFonts w:cs="Arial"/>
                <w:b/>
                <w:bCs/>
                <w:szCs w:val="18"/>
              </w:rPr>
              <w:t>&amp; referent</w:t>
            </w:r>
          </w:p>
          <w:p w14:paraId="5CC0A512" w14:textId="77777777" w:rsidR="00A4027C" w:rsidRPr="0078361C" w:rsidRDefault="00A4027C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Christoffer Hellmann</w:t>
            </w:r>
          </w:p>
          <w:p w14:paraId="65897EF3" w14:textId="77777777" w:rsidR="00A4027C" w:rsidRPr="0078361C" w:rsidRDefault="00A4027C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P.D. Løvs Allé 11, 2</w:t>
            </w:r>
          </w:p>
          <w:p w14:paraId="66D82131" w14:textId="5A5AF267" w:rsidR="00A4027C" w:rsidRPr="0078361C" w:rsidRDefault="006A2009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(+45) </w:t>
            </w:r>
            <w:r w:rsidR="00A4027C" w:rsidRPr="0078361C">
              <w:rPr>
                <w:rFonts w:cs="Arial"/>
                <w:szCs w:val="18"/>
              </w:rPr>
              <w:t>25 29 17 84</w:t>
            </w:r>
          </w:p>
          <w:p w14:paraId="54D85945" w14:textId="47FF9094" w:rsidR="00A4027C" w:rsidRPr="0078361C" w:rsidRDefault="00A4027C" w:rsidP="00A4027C">
            <w:pPr>
              <w:rPr>
                <w:rFonts w:cs="Arial"/>
                <w:szCs w:val="18"/>
              </w:rPr>
            </w:pPr>
            <w:hyperlink r:id="rId9" w:history="1">
              <w:r w:rsidRPr="0078361C">
                <w:rPr>
                  <w:rStyle w:val="Hyperlink"/>
                  <w:rFonts w:cs="Arial"/>
                  <w:szCs w:val="18"/>
                </w:rPr>
                <w:t>christoffer@hellmann.name</w:t>
              </w:r>
            </w:hyperlink>
          </w:p>
        </w:tc>
        <w:tc>
          <w:tcPr>
            <w:tcW w:w="4814" w:type="dxa"/>
          </w:tcPr>
          <w:p w14:paraId="3E4CE34D" w14:textId="77777777" w:rsidR="008D2587" w:rsidRPr="0078361C" w:rsidRDefault="008D2587" w:rsidP="008D2587">
            <w:pPr>
              <w:rPr>
                <w:rFonts w:cs="Arial"/>
                <w:b/>
                <w:bCs/>
                <w:szCs w:val="18"/>
              </w:rPr>
            </w:pPr>
            <w:r w:rsidRPr="0078361C">
              <w:rPr>
                <w:rFonts w:cs="Arial"/>
                <w:b/>
                <w:bCs/>
                <w:szCs w:val="18"/>
              </w:rPr>
              <w:t>Næstformand og ansvarlig for</w:t>
            </w:r>
            <w:r w:rsidRPr="0078361C">
              <w:rPr>
                <w:szCs w:val="18"/>
              </w:rPr>
              <w:br/>
            </w:r>
            <w:r w:rsidRPr="0078361C">
              <w:rPr>
                <w:rFonts w:cs="Arial"/>
                <w:b/>
                <w:bCs/>
                <w:szCs w:val="18"/>
              </w:rPr>
              <w:t>salg og fremleje</w:t>
            </w:r>
          </w:p>
          <w:p w14:paraId="26B8DCFD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 xml:space="preserve">Espen </w:t>
            </w:r>
            <w:proofErr w:type="spellStart"/>
            <w:r w:rsidRPr="0078361C">
              <w:rPr>
                <w:rFonts w:cs="Arial"/>
                <w:szCs w:val="18"/>
                <w:lang w:val="en-US"/>
              </w:rPr>
              <w:t>Fyhrie</w:t>
            </w:r>
            <w:proofErr w:type="spellEnd"/>
          </w:p>
          <w:p w14:paraId="1D028B7D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>Thorsgade 64, 1.th.</w:t>
            </w:r>
          </w:p>
          <w:p w14:paraId="05ADE905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>(+45) 29 27 16 04</w:t>
            </w:r>
          </w:p>
          <w:p w14:paraId="0AE5986B" w14:textId="053901E6" w:rsidR="00A4027C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hyperlink r:id="rId10" w:history="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efyhrie@hotmail.com</w:t>
              </w:r>
            </w:hyperlink>
            <w:r w:rsidRPr="0072481D">
              <w:rPr>
                <w:lang w:val="en-US"/>
              </w:rPr>
              <w:br/>
            </w:r>
          </w:p>
        </w:tc>
      </w:tr>
      <w:tr w:rsidR="00A4027C" w:rsidRPr="0078361C" w14:paraId="34C6C53F" w14:textId="77777777" w:rsidTr="00834C90">
        <w:tc>
          <w:tcPr>
            <w:tcW w:w="4814" w:type="dxa"/>
          </w:tcPr>
          <w:p w14:paraId="2FFAB3A3" w14:textId="134F19D3" w:rsidR="008D2587" w:rsidRPr="00B31F8D" w:rsidRDefault="006C0513" w:rsidP="008D2587">
            <w:pPr>
              <w:rPr>
                <w:rFonts w:cs="Arial"/>
                <w:szCs w:val="18"/>
              </w:rPr>
            </w:pPr>
            <w:r w:rsidRPr="006C0513">
              <w:rPr>
                <w:rFonts w:cs="Arial"/>
                <w:b/>
                <w:bCs/>
                <w:szCs w:val="18"/>
              </w:rPr>
              <w:t>Bygge- og vedligeholdelsesansvarlig</w:t>
            </w:r>
            <w:r>
              <w:rPr>
                <w:rFonts w:cs="Arial"/>
                <w:b/>
                <w:bCs/>
                <w:szCs w:val="18"/>
              </w:rPr>
              <w:br/>
            </w:r>
            <w:r w:rsidR="008D2587" w:rsidRPr="00B31F8D">
              <w:rPr>
                <w:rFonts w:cs="Arial"/>
                <w:szCs w:val="18"/>
              </w:rPr>
              <w:t>Mathias Christensen</w:t>
            </w:r>
          </w:p>
          <w:p w14:paraId="3FCA3E2B" w14:textId="5786A4AF" w:rsidR="008D2587" w:rsidRPr="00B31F8D" w:rsidRDefault="008D2587" w:rsidP="008D2587">
            <w:pPr>
              <w:rPr>
                <w:rFonts w:cs="Arial"/>
                <w:szCs w:val="18"/>
              </w:rPr>
            </w:pPr>
            <w:r w:rsidRPr="00B31F8D">
              <w:rPr>
                <w:rFonts w:cs="Arial"/>
                <w:szCs w:val="18"/>
              </w:rPr>
              <w:t>Thorsgade 66, 1.tv.</w:t>
            </w:r>
            <w:r w:rsidR="007B3EF6">
              <w:rPr>
                <w:rFonts w:cs="Arial"/>
                <w:szCs w:val="18"/>
              </w:rPr>
              <w:br/>
            </w:r>
            <w:r w:rsidR="007B3EF6" w:rsidRPr="007B3EF6">
              <w:rPr>
                <w:rFonts w:cs="Arial"/>
                <w:szCs w:val="18"/>
              </w:rPr>
              <w:t>(+45) 60 54 37 30</w:t>
            </w:r>
          </w:p>
          <w:p w14:paraId="4CBFDC2D" w14:textId="77777777" w:rsidR="008D2587" w:rsidRDefault="008D2587" w:rsidP="008D2587">
            <w:pPr>
              <w:rPr>
                <w:rFonts w:cs="Arial"/>
                <w:szCs w:val="18"/>
              </w:rPr>
            </w:pPr>
            <w:r w:rsidRPr="00B31F8D">
              <w:rPr>
                <w:rFonts w:cs="Arial"/>
                <w:szCs w:val="18"/>
              </w:rPr>
              <w:t>matchr03@hotmail.com</w:t>
            </w:r>
          </w:p>
          <w:p w14:paraId="2DEF2306" w14:textId="776E7B0B" w:rsidR="00A4027C" w:rsidRPr="0078361C" w:rsidRDefault="00A4027C" w:rsidP="00A4027C">
            <w:pPr>
              <w:rPr>
                <w:rFonts w:cs="Arial"/>
                <w:szCs w:val="18"/>
                <w:lang w:val="en-US"/>
              </w:rPr>
            </w:pPr>
          </w:p>
        </w:tc>
        <w:tc>
          <w:tcPr>
            <w:tcW w:w="4814" w:type="dxa"/>
          </w:tcPr>
          <w:p w14:paraId="09CF18DC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F</w:t>
            </w:r>
            <w:r w:rsidRPr="007E2912">
              <w:rPr>
                <w:rFonts w:cs="Arial"/>
                <w:b/>
                <w:bCs/>
                <w:szCs w:val="18"/>
              </w:rPr>
              <w:t>orperson for gårdudvalget</w:t>
            </w:r>
            <w:r w:rsidRPr="0078361C">
              <w:rPr>
                <w:szCs w:val="18"/>
              </w:rPr>
              <w:br/>
            </w:r>
            <w:r w:rsidRPr="0078361C">
              <w:rPr>
                <w:rFonts w:cs="Arial"/>
                <w:szCs w:val="18"/>
              </w:rPr>
              <w:t xml:space="preserve">Anne </w:t>
            </w:r>
            <w:proofErr w:type="spellStart"/>
            <w:r w:rsidRPr="0078361C">
              <w:rPr>
                <w:rFonts w:cs="Arial"/>
                <w:szCs w:val="18"/>
              </w:rPr>
              <w:t>Retz</w:t>
            </w:r>
            <w:proofErr w:type="spellEnd"/>
            <w:r w:rsidRPr="0078361C">
              <w:rPr>
                <w:rFonts w:cs="Arial"/>
                <w:szCs w:val="18"/>
              </w:rPr>
              <w:t xml:space="preserve"> Wessberg</w:t>
            </w:r>
          </w:p>
          <w:p w14:paraId="68F960B3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P.D. Løvs Alle 11A, 1.</w:t>
            </w:r>
          </w:p>
          <w:p w14:paraId="41FF9662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hyperlink r:id="rId1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anne.wessberg@icloud.com</w:t>
              </w:r>
            </w:hyperlink>
          </w:p>
          <w:p w14:paraId="4A1F7B37" w14:textId="0CE894E8" w:rsidR="00A4027C" w:rsidRPr="0078361C" w:rsidRDefault="00A4027C" w:rsidP="008D2587">
            <w:pPr>
              <w:rPr>
                <w:rFonts w:cs="Arial"/>
                <w:szCs w:val="18"/>
                <w:lang w:val="en-US"/>
              </w:rPr>
            </w:pPr>
          </w:p>
        </w:tc>
      </w:tr>
      <w:tr w:rsidR="00A4027C" w:rsidRPr="0078361C" w14:paraId="1B369972" w14:textId="77777777" w:rsidTr="00834C90">
        <w:tc>
          <w:tcPr>
            <w:tcW w:w="4814" w:type="dxa"/>
          </w:tcPr>
          <w:p w14:paraId="307DA0C8" w14:textId="77777777" w:rsidR="008D2587" w:rsidRDefault="008D2587" w:rsidP="008D2587">
            <w:pPr>
              <w:rPr>
                <w:rFonts w:cs="Arial"/>
                <w:szCs w:val="18"/>
              </w:rPr>
            </w:pPr>
            <w:r w:rsidRPr="0015183D">
              <w:rPr>
                <w:rFonts w:cs="Arial"/>
                <w:b/>
                <w:bCs/>
                <w:szCs w:val="18"/>
              </w:rPr>
              <w:t>Alm. medlem af bestyrelsen</w:t>
            </w:r>
            <w:r w:rsidRPr="0078361C">
              <w:rPr>
                <w:rFonts w:cs="Arial"/>
                <w:szCs w:val="18"/>
              </w:rPr>
              <w:t xml:space="preserve"> </w:t>
            </w:r>
          </w:p>
          <w:p w14:paraId="5E8DDBB7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Frank Jackson </w:t>
            </w:r>
          </w:p>
          <w:p w14:paraId="0332EB21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Thorsgade 66, 4.tv</w:t>
            </w:r>
          </w:p>
          <w:p w14:paraId="5372F6D4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(+45) 31 64 49 99 </w:t>
            </w:r>
          </w:p>
          <w:p w14:paraId="4889DAAD" w14:textId="7C73F270" w:rsidR="00B31F8D" w:rsidRPr="0078361C" w:rsidRDefault="008D2587" w:rsidP="008D2587">
            <w:pPr>
              <w:rPr>
                <w:rFonts w:cs="Arial"/>
                <w:szCs w:val="18"/>
              </w:rPr>
            </w:pPr>
            <w:hyperlink r:id="rId12" w:history="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frankcljackson@gmail.com</w:t>
              </w:r>
            </w:hyperlink>
            <w:r w:rsidR="0015183D" w:rsidRPr="0015183D">
              <w:rPr>
                <w:rFonts w:cs="Arial"/>
                <w:szCs w:val="18"/>
              </w:rPr>
              <w:br/>
            </w:r>
          </w:p>
        </w:tc>
        <w:tc>
          <w:tcPr>
            <w:tcW w:w="4814" w:type="dxa"/>
          </w:tcPr>
          <w:p w14:paraId="6B97020D" w14:textId="7160FAAD" w:rsidR="00A4027C" w:rsidRPr="0078361C" w:rsidRDefault="00A4027C" w:rsidP="008D2587">
            <w:pPr>
              <w:rPr>
                <w:rFonts w:cs="Arial"/>
                <w:szCs w:val="18"/>
              </w:rPr>
            </w:pPr>
          </w:p>
        </w:tc>
      </w:tr>
      <w:tr w:rsidR="00A4027C" w:rsidRPr="00463C94" w14:paraId="4D73B966" w14:textId="77777777" w:rsidTr="00834C90">
        <w:tc>
          <w:tcPr>
            <w:tcW w:w="4814" w:type="dxa"/>
          </w:tcPr>
          <w:p w14:paraId="13AE6D9E" w14:textId="77777777" w:rsidR="00A4027C" w:rsidRPr="0078361C" w:rsidRDefault="42917C5A" w:rsidP="00A4027C">
            <w:pPr>
              <w:rPr>
                <w:rFonts w:cs="Arial"/>
                <w:b/>
                <w:bCs/>
                <w:szCs w:val="18"/>
                <w:lang w:val="en-US"/>
              </w:rPr>
            </w:pPr>
            <w:r w:rsidRPr="0078361C">
              <w:rPr>
                <w:rFonts w:cs="Arial"/>
                <w:b/>
                <w:bCs/>
                <w:szCs w:val="18"/>
                <w:lang w:val="en-US"/>
              </w:rPr>
              <w:t xml:space="preserve">1. </w:t>
            </w:r>
            <w:proofErr w:type="spellStart"/>
            <w:r w:rsidRPr="0078361C">
              <w:rPr>
                <w:rFonts w:cs="Arial"/>
                <w:b/>
                <w:bCs/>
                <w:szCs w:val="18"/>
                <w:lang w:val="en-US"/>
              </w:rPr>
              <w:t>Suppleant</w:t>
            </w:r>
            <w:proofErr w:type="spellEnd"/>
          </w:p>
          <w:p w14:paraId="2FD39AF1" w14:textId="77777777" w:rsidR="00B31F8D" w:rsidRPr="00B31F8D" w:rsidRDefault="00B31F8D" w:rsidP="00B31F8D">
            <w:pPr>
              <w:rPr>
                <w:rFonts w:cs="Arial"/>
                <w:szCs w:val="18"/>
                <w:lang w:val="en-GB"/>
              </w:rPr>
            </w:pPr>
            <w:r w:rsidRPr="00B31F8D">
              <w:rPr>
                <w:rFonts w:cs="Arial"/>
                <w:szCs w:val="18"/>
                <w:lang w:val="en-GB"/>
              </w:rPr>
              <w:t>Caroline Langberg</w:t>
            </w:r>
          </w:p>
          <w:p w14:paraId="18A97379" w14:textId="63EBD2C2" w:rsidR="006A2009" w:rsidRPr="00B31F8D" w:rsidRDefault="00B31F8D" w:rsidP="00B31F8D">
            <w:pPr>
              <w:rPr>
                <w:rFonts w:cs="Arial"/>
                <w:szCs w:val="18"/>
                <w:lang w:val="en-GB"/>
              </w:rPr>
            </w:pPr>
            <w:r w:rsidRPr="00B31F8D">
              <w:rPr>
                <w:rFonts w:cs="Arial"/>
                <w:szCs w:val="18"/>
                <w:lang w:val="en-GB"/>
              </w:rPr>
              <w:t xml:space="preserve">P.D. </w:t>
            </w:r>
            <w:proofErr w:type="spellStart"/>
            <w:r w:rsidRPr="00B31F8D">
              <w:rPr>
                <w:rFonts w:cs="Arial"/>
                <w:szCs w:val="18"/>
                <w:lang w:val="en-GB"/>
              </w:rPr>
              <w:t>Løvs</w:t>
            </w:r>
            <w:proofErr w:type="spellEnd"/>
            <w:r w:rsidRPr="00B31F8D">
              <w:rPr>
                <w:rFonts w:cs="Arial"/>
                <w:szCs w:val="18"/>
                <w:lang w:val="en-GB"/>
              </w:rPr>
              <w:t xml:space="preserve"> </w:t>
            </w:r>
            <w:proofErr w:type="spellStart"/>
            <w:r w:rsidRPr="00B31F8D">
              <w:rPr>
                <w:rFonts w:cs="Arial"/>
                <w:szCs w:val="18"/>
                <w:lang w:val="en-GB"/>
              </w:rPr>
              <w:t>Allé</w:t>
            </w:r>
            <w:proofErr w:type="spellEnd"/>
            <w:r w:rsidRPr="00B31F8D">
              <w:rPr>
                <w:rFonts w:cs="Arial"/>
                <w:szCs w:val="18"/>
                <w:lang w:val="en-GB"/>
              </w:rPr>
              <w:t xml:space="preserve"> 11, st.tv.</w:t>
            </w:r>
          </w:p>
        </w:tc>
        <w:tc>
          <w:tcPr>
            <w:tcW w:w="4814" w:type="dxa"/>
          </w:tcPr>
          <w:p w14:paraId="5F5CC937" w14:textId="237E76AC" w:rsidR="006A2009" w:rsidRPr="00666D48" w:rsidRDefault="42917C5A" w:rsidP="006A2009">
            <w:pPr>
              <w:rPr>
                <w:rFonts w:cs="Arial"/>
                <w:b/>
                <w:bCs/>
                <w:szCs w:val="18"/>
                <w:lang w:val="en-US"/>
              </w:rPr>
            </w:pPr>
            <w:r w:rsidRPr="00666D48">
              <w:rPr>
                <w:rFonts w:cs="Arial"/>
                <w:b/>
                <w:bCs/>
                <w:szCs w:val="18"/>
                <w:lang w:val="en-US"/>
              </w:rPr>
              <w:t xml:space="preserve">2. </w:t>
            </w:r>
            <w:proofErr w:type="spellStart"/>
            <w:r w:rsidRPr="00666D48">
              <w:rPr>
                <w:rFonts w:cs="Arial"/>
                <w:b/>
                <w:bCs/>
                <w:szCs w:val="18"/>
                <w:lang w:val="en-US"/>
              </w:rPr>
              <w:t>Suppleant</w:t>
            </w:r>
            <w:proofErr w:type="spellEnd"/>
          </w:p>
          <w:p w14:paraId="70D24904" w14:textId="77777777" w:rsidR="006C0513" w:rsidRPr="006C0513" w:rsidRDefault="006C0513" w:rsidP="006C0513">
            <w:pPr>
              <w:rPr>
                <w:rFonts w:cs="Arial"/>
                <w:szCs w:val="18"/>
                <w:lang w:val="en-US"/>
              </w:rPr>
            </w:pPr>
            <w:r w:rsidRPr="006C0513">
              <w:rPr>
                <w:rFonts w:cs="Arial"/>
                <w:szCs w:val="18"/>
                <w:lang w:val="en-US"/>
              </w:rPr>
              <w:t>Marianne Glitfeldt</w:t>
            </w:r>
          </w:p>
          <w:p w14:paraId="37BFA041" w14:textId="4E4822A0" w:rsidR="00A4027C" w:rsidRPr="0078361C" w:rsidRDefault="006C0513" w:rsidP="006C0513">
            <w:pPr>
              <w:rPr>
                <w:rFonts w:cs="Arial"/>
                <w:szCs w:val="18"/>
                <w:lang w:val="en-US"/>
              </w:rPr>
            </w:pPr>
            <w:r w:rsidRPr="006C0513">
              <w:rPr>
                <w:rFonts w:cs="Arial"/>
                <w:szCs w:val="18"/>
                <w:lang w:val="en-US"/>
              </w:rPr>
              <w:t xml:space="preserve">P. D. </w:t>
            </w:r>
            <w:proofErr w:type="spellStart"/>
            <w:r w:rsidRPr="006C0513">
              <w:rPr>
                <w:rFonts w:cs="Arial"/>
                <w:szCs w:val="18"/>
                <w:lang w:val="en-US"/>
              </w:rPr>
              <w:t>Løvs</w:t>
            </w:r>
            <w:proofErr w:type="spellEnd"/>
            <w:r w:rsidRPr="006C0513">
              <w:rPr>
                <w:rFonts w:cs="Arial"/>
                <w:szCs w:val="18"/>
                <w:lang w:val="en-US"/>
              </w:rPr>
              <w:t xml:space="preserve"> Alle 11A, st. th.</w:t>
            </w:r>
          </w:p>
        </w:tc>
      </w:tr>
    </w:tbl>
    <w:p w14:paraId="105FEE39" w14:textId="413AC889" w:rsidR="00EE51D4" w:rsidRPr="0078361C" w:rsidRDefault="00EE51D4">
      <w:pPr>
        <w:rPr>
          <w:rFonts w:cs="Arial"/>
          <w:szCs w:val="18"/>
          <w:lang w:val="en-US"/>
        </w:rPr>
      </w:pPr>
    </w:p>
    <w:p w14:paraId="072C124E" w14:textId="77777777" w:rsidR="00A4027C" w:rsidRPr="0078361C" w:rsidRDefault="00A4027C">
      <w:pPr>
        <w:rPr>
          <w:rFonts w:cs="Arial"/>
          <w:szCs w:val="18"/>
          <w:lang w:val="en-US"/>
        </w:rPr>
      </w:pPr>
    </w:p>
    <w:sectPr w:rsidR="00A4027C" w:rsidRPr="0078361C" w:rsidSect="00C84D72">
      <w:headerReference w:type="default" r:id="rId13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9E78D" w14:textId="77777777" w:rsidR="000264FC" w:rsidRDefault="000264FC" w:rsidP="00DC5FAA">
      <w:r>
        <w:separator/>
      </w:r>
    </w:p>
  </w:endnote>
  <w:endnote w:type="continuationSeparator" w:id="0">
    <w:p w14:paraId="354DD704" w14:textId="77777777" w:rsidR="000264FC" w:rsidRDefault="000264FC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51175" w14:textId="77777777" w:rsidR="000264FC" w:rsidRDefault="000264FC" w:rsidP="00DC5FAA">
      <w:r>
        <w:separator/>
      </w:r>
    </w:p>
  </w:footnote>
  <w:footnote w:type="continuationSeparator" w:id="0">
    <w:p w14:paraId="30575A77" w14:textId="77777777" w:rsidR="000264FC" w:rsidRDefault="000264FC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4F07E" w14:textId="2AA230D0" w:rsidR="6DEA8F98" w:rsidRPr="00FB4471" w:rsidRDefault="00FB4471" w:rsidP="00FB4471">
    <w:pPr>
      <w:pStyle w:val="Header"/>
    </w:pPr>
    <w:r w:rsidRPr="00FB4471">
      <w:rPr>
        <w:sz w:val="28"/>
        <w:szCs w:val="28"/>
      </w:rPr>
      <w:t>A/B Sigurds Mi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31771718" o:spid="_x0000_i1025" type="#_x0000_t75" style="width:6pt;height:.5pt;visibility:visible;mso-wrap-style:square" o:bullet="t">
        <v:imagedata r:id="rId1" o:title="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64A06"/>
    <w:multiLevelType w:val="multilevel"/>
    <w:tmpl w:val="28021BDC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04E857B8"/>
    <w:multiLevelType w:val="hybridMultilevel"/>
    <w:tmpl w:val="0FD8498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6627B"/>
    <w:multiLevelType w:val="hybridMultilevel"/>
    <w:tmpl w:val="893E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7" w15:restartNumberingAfterBreak="0">
    <w:nsid w:val="13637CAE"/>
    <w:multiLevelType w:val="hybridMultilevel"/>
    <w:tmpl w:val="EBCCAC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3" w15:restartNumberingAfterBreak="0">
    <w:nsid w:val="3D502AD4"/>
    <w:multiLevelType w:val="hybridMultilevel"/>
    <w:tmpl w:val="FA4CD136"/>
    <w:lvl w:ilvl="0" w:tplc="8CCAA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46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1AB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FAE7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3C9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A8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60CD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7E0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AA61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47616E9"/>
    <w:multiLevelType w:val="multilevel"/>
    <w:tmpl w:val="CFDE0BA8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8" w15:restartNumberingAfterBreak="0">
    <w:nsid w:val="461A17CA"/>
    <w:multiLevelType w:val="multilevel"/>
    <w:tmpl w:val="4C140364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0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1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2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3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24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5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6" w15:restartNumberingAfterBreak="0">
    <w:nsid w:val="69815913"/>
    <w:multiLevelType w:val="hybridMultilevel"/>
    <w:tmpl w:val="CC661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8" w15:restartNumberingAfterBreak="0">
    <w:nsid w:val="6F0970C2"/>
    <w:multiLevelType w:val="hybridMultilevel"/>
    <w:tmpl w:val="18D041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30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1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3" w15:restartNumberingAfterBreak="0">
    <w:nsid w:val="77E97164"/>
    <w:multiLevelType w:val="multilevel"/>
    <w:tmpl w:val="B92422D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3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 w16cid:durableId="1453591822">
    <w:abstractNumId w:val="13"/>
  </w:num>
  <w:num w:numId="2" w16cid:durableId="236523401">
    <w:abstractNumId w:val="34"/>
  </w:num>
  <w:num w:numId="3" w16cid:durableId="605774190">
    <w:abstractNumId w:val="0"/>
  </w:num>
  <w:num w:numId="4" w16cid:durableId="2048986643">
    <w:abstractNumId w:val="8"/>
  </w:num>
  <w:num w:numId="5" w16cid:durableId="438916239">
    <w:abstractNumId w:val="16"/>
  </w:num>
  <w:num w:numId="6" w16cid:durableId="1819495226">
    <w:abstractNumId w:val="24"/>
  </w:num>
  <w:num w:numId="7" w16cid:durableId="504056853">
    <w:abstractNumId w:val="21"/>
  </w:num>
  <w:num w:numId="8" w16cid:durableId="1741370500">
    <w:abstractNumId w:val="35"/>
  </w:num>
  <w:num w:numId="9" w16cid:durableId="1668052063">
    <w:abstractNumId w:val="23"/>
  </w:num>
  <w:num w:numId="10" w16cid:durableId="240798871">
    <w:abstractNumId w:val="29"/>
  </w:num>
  <w:num w:numId="11" w16cid:durableId="2129398009">
    <w:abstractNumId w:val="23"/>
  </w:num>
  <w:num w:numId="12" w16cid:durableId="1353801123">
    <w:abstractNumId w:val="24"/>
  </w:num>
  <w:num w:numId="13" w16cid:durableId="1976330966">
    <w:abstractNumId w:val="9"/>
  </w:num>
  <w:num w:numId="14" w16cid:durableId="1222062239">
    <w:abstractNumId w:val="29"/>
  </w:num>
  <w:num w:numId="15" w16cid:durableId="406850408">
    <w:abstractNumId w:val="21"/>
  </w:num>
  <w:num w:numId="16" w16cid:durableId="726341312">
    <w:abstractNumId w:val="15"/>
  </w:num>
  <w:num w:numId="17" w16cid:durableId="1278222193">
    <w:abstractNumId w:val="14"/>
  </w:num>
  <w:num w:numId="18" w16cid:durableId="1355961578">
    <w:abstractNumId w:val="25"/>
  </w:num>
  <w:num w:numId="19" w16cid:durableId="1458639130">
    <w:abstractNumId w:val="1"/>
  </w:num>
  <w:num w:numId="20" w16cid:durableId="387387979">
    <w:abstractNumId w:val="3"/>
  </w:num>
  <w:num w:numId="21" w16cid:durableId="1813868490">
    <w:abstractNumId w:val="27"/>
  </w:num>
  <w:num w:numId="22" w16cid:durableId="1088384427">
    <w:abstractNumId w:val="12"/>
  </w:num>
  <w:num w:numId="23" w16cid:durableId="1860267969">
    <w:abstractNumId w:val="30"/>
  </w:num>
  <w:num w:numId="24" w16cid:durableId="1612012049">
    <w:abstractNumId w:val="36"/>
  </w:num>
  <w:num w:numId="25" w16cid:durableId="1515923309">
    <w:abstractNumId w:val="31"/>
  </w:num>
  <w:num w:numId="26" w16cid:durableId="2014646711">
    <w:abstractNumId w:val="6"/>
  </w:num>
  <w:num w:numId="27" w16cid:durableId="80879645">
    <w:abstractNumId w:val="20"/>
  </w:num>
  <w:num w:numId="28" w16cid:durableId="579096183">
    <w:abstractNumId w:val="22"/>
  </w:num>
  <w:num w:numId="29" w16cid:durableId="663316142">
    <w:abstractNumId w:val="11"/>
  </w:num>
  <w:num w:numId="30" w16cid:durableId="597373759">
    <w:abstractNumId w:val="32"/>
  </w:num>
  <w:num w:numId="31" w16cid:durableId="1373533685">
    <w:abstractNumId w:val="19"/>
  </w:num>
  <w:num w:numId="32" w16cid:durableId="1025181258">
    <w:abstractNumId w:val="10"/>
  </w:num>
  <w:num w:numId="33" w16cid:durableId="2004777777">
    <w:abstractNumId w:val="17"/>
  </w:num>
  <w:num w:numId="34" w16cid:durableId="1738237935">
    <w:abstractNumId w:val="33"/>
  </w:num>
  <w:num w:numId="35" w16cid:durableId="1067461305">
    <w:abstractNumId w:val="18"/>
  </w:num>
  <w:num w:numId="36" w16cid:durableId="896549717">
    <w:abstractNumId w:val="2"/>
  </w:num>
  <w:num w:numId="37" w16cid:durableId="68429681">
    <w:abstractNumId w:val="28"/>
  </w:num>
  <w:num w:numId="38" w16cid:durableId="1495147393">
    <w:abstractNumId w:val="4"/>
  </w:num>
  <w:num w:numId="39" w16cid:durableId="111940609">
    <w:abstractNumId w:val="7"/>
  </w:num>
  <w:num w:numId="40" w16cid:durableId="1485774658">
    <w:abstractNumId w:val="26"/>
  </w:num>
  <w:num w:numId="41" w16cid:durableId="97105979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CYkNDYwMjA3NLSyUdpeDU4uLM/DyQAsNaAAoV1RgsAAAA"/>
  </w:docVars>
  <w:rsids>
    <w:rsidRoot w:val="00385329"/>
    <w:rsid w:val="000000A7"/>
    <w:rsid w:val="00002922"/>
    <w:rsid w:val="00007D3B"/>
    <w:rsid w:val="00011FC7"/>
    <w:rsid w:val="00012AA7"/>
    <w:rsid w:val="000163D7"/>
    <w:rsid w:val="00021145"/>
    <w:rsid w:val="000264FC"/>
    <w:rsid w:val="0003343B"/>
    <w:rsid w:val="00033CBC"/>
    <w:rsid w:val="0003439A"/>
    <w:rsid w:val="000434E1"/>
    <w:rsid w:val="00047AF6"/>
    <w:rsid w:val="00067522"/>
    <w:rsid w:val="00074677"/>
    <w:rsid w:val="00087C6C"/>
    <w:rsid w:val="000B28DD"/>
    <w:rsid w:val="000C330E"/>
    <w:rsid w:val="000D477C"/>
    <w:rsid w:val="000E62A4"/>
    <w:rsid w:val="000F68EE"/>
    <w:rsid w:val="001238D1"/>
    <w:rsid w:val="00150D20"/>
    <w:rsid w:val="0015183D"/>
    <w:rsid w:val="00160FB4"/>
    <w:rsid w:val="00161B55"/>
    <w:rsid w:val="00173087"/>
    <w:rsid w:val="00181B3D"/>
    <w:rsid w:val="001916AF"/>
    <w:rsid w:val="00191E98"/>
    <w:rsid w:val="001A6C57"/>
    <w:rsid w:val="001A7213"/>
    <w:rsid w:val="001C179D"/>
    <w:rsid w:val="001D1F75"/>
    <w:rsid w:val="001F55E2"/>
    <w:rsid w:val="00204076"/>
    <w:rsid w:val="00206477"/>
    <w:rsid w:val="0020707A"/>
    <w:rsid w:val="00215009"/>
    <w:rsid w:val="00237624"/>
    <w:rsid w:val="00262A59"/>
    <w:rsid w:val="002639C0"/>
    <w:rsid w:val="002B4EA8"/>
    <w:rsid w:val="002D383E"/>
    <w:rsid w:val="002D49F2"/>
    <w:rsid w:val="0032758F"/>
    <w:rsid w:val="00327992"/>
    <w:rsid w:val="00330AE4"/>
    <w:rsid w:val="00347818"/>
    <w:rsid w:val="00370205"/>
    <w:rsid w:val="00376DD4"/>
    <w:rsid w:val="00385329"/>
    <w:rsid w:val="0038594F"/>
    <w:rsid w:val="00391BD0"/>
    <w:rsid w:val="003A40D4"/>
    <w:rsid w:val="003A6828"/>
    <w:rsid w:val="003B47B9"/>
    <w:rsid w:val="003B65E0"/>
    <w:rsid w:val="003C5ED7"/>
    <w:rsid w:val="003D66E3"/>
    <w:rsid w:val="003D7D2D"/>
    <w:rsid w:val="0041425F"/>
    <w:rsid w:val="004210DB"/>
    <w:rsid w:val="0042625B"/>
    <w:rsid w:val="00427B4D"/>
    <w:rsid w:val="004367A4"/>
    <w:rsid w:val="004449B5"/>
    <w:rsid w:val="00463C94"/>
    <w:rsid w:val="004679C5"/>
    <w:rsid w:val="004857A2"/>
    <w:rsid w:val="004861F8"/>
    <w:rsid w:val="00495AA3"/>
    <w:rsid w:val="004B4CA1"/>
    <w:rsid w:val="004C4CA0"/>
    <w:rsid w:val="004D0F5D"/>
    <w:rsid w:val="004D1AF7"/>
    <w:rsid w:val="004D36F6"/>
    <w:rsid w:val="004D617E"/>
    <w:rsid w:val="004E58D9"/>
    <w:rsid w:val="00500492"/>
    <w:rsid w:val="00544B84"/>
    <w:rsid w:val="00561E10"/>
    <w:rsid w:val="00574BD8"/>
    <w:rsid w:val="00582AB8"/>
    <w:rsid w:val="005939BC"/>
    <w:rsid w:val="00595184"/>
    <w:rsid w:val="005A4DCB"/>
    <w:rsid w:val="005A5F04"/>
    <w:rsid w:val="005A654F"/>
    <w:rsid w:val="005B16A6"/>
    <w:rsid w:val="005C12BF"/>
    <w:rsid w:val="005C1BEF"/>
    <w:rsid w:val="005C6476"/>
    <w:rsid w:val="005F4285"/>
    <w:rsid w:val="00607ECB"/>
    <w:rsid w:val="00610799"/>
    <w:rsid w:val="00620812"/>
    <w:rsid w:val="006222A2"/>
    <w:rsid w:val="00637DF8"/>
    <w:rsid w:val="00644E44"/>
    <w:rsid w:val="0066187D"/>
    <w:rsid w:val="006661C1"/>
    <w:rsid w:val="00666D48"/>
    <w:rsid w:val="00667F28"/>
    <w:rsid w:val="006A2009"/>
    <w:rsid w:val="006A5BB0"/>
    <w:rsid w:val="006B30A3"/>
    <w:rsid w:val="006C0513"/>
    <w:rsid w:val="006C779C"/>
    <w:rsid w:val="006E4011"/>
    <w:rsid w:val="006F4B69"/>
    <w:rsid w:val="006F6175"/>
    <w:rsid w:val="006F7D72"/>
    <w:rsid w:val="006F7E3E"/>
    <w:rsid w:val="007024DD"/>
    <w:rsid w:val="00706484"/>
    <w:rsid w:val="00717635"/>
    <w:rsid w:val="0071774E"/>
    <w:rsid w:val="0072481D"/>
    <w:rsid w:val="007329BD"/>
    <w:rsid w:val="007335E8"/>
    <w:rsid w:val="007449D9"/>
    <w:rsid w:val="007478AC"/>
    <w:rsid w:val="0075135A"/>
    <w:rsid w:val="007541D3"/>
    <w:rsid w:val="007576FC"/>
    <w:rsid w:val="00772A98"/>
    <w:rsid w:val="00781805"/>
    <w:rsid w:val="0078361C"/>
    <w:rsid w:val="007875F9"/>
    <w:rsid w:val="00792924"/>
    <w:rsid w:val="007973A8"/>
    <w:rsid w:val="007B3EF6"/>
    <w:rsid w:val="007C19A4"/>
    <w:rsid w:val="007C5BCC"/>
    <w:rsid w:val="007D0D37"/>
    <w:rsid w:val="007D4448"/>
    <w:rsid w:val="007E181C"/>
    <w:rsid w:val="007E2912"/>
    <w:rsid w:val="007E3F33"/>
    <w:rsid w:val="0080403B"/>
    <w:rsid w:val="008201EB"/>
    <w:rsid w:val="008231B8"/>
    <w:rsid w:val="0083262F"/>
    <w:rsid w:val="00834C90"/>
    <w:rsid w:val="00857108"/>
    <w:rsid w:val="00861703"/>
    <w:rsid w:val="008866E6"/>
    <w:rsid w:val="0089080E"/>
    <w:rsid w:val="00891775"/>
    <w:rsid w:val="008929F2"/>
    <w:rsid w:val="00892C11"/>
    <w:rsid w:val="008B2C47"/>
    <w:rsid w:val="008B2FAA"/>
    <w:rsid w:val="008C04EA"/>
    <w:rsid w:val="008D2587"/>
    <w:rsid w:val="008F0525"/>
    <w:rsid w:val="008F3928"/>
    <w:rsid w:val="00901143"/>
    <w:rsid w:val="00904A30"/>
    <w:rsid w:val="00907DAF"/>
    <w:rsid w:val="009455FC"/>
    <w:rsid w:val="0095100C"/>
    <w:rsid w:val="00954D55"/>
    <w:rsid w:val="00963F5B"/>
    <w:rsid w:val="00965F11"/>
    <w:rsid w:val="009663A8"/>
    <w:rsid w:val="00983085"/>
    <w:rsid w:val="00993E27"/>
    <w:rsid w:val="009A1A64"/>
    <w:rsid w:val="009A1D81"/>
    <w:rsid w:val="009B3FF7"/>
    <w:rsid w:val="009B66B0"/>
    <w:rsid w:val="009C50E0"/>
    <w:rsid w:val="009E1C1B"/>
    <w:rsid w:val="009E5AE3"/>
    <w:rsid w:val="009E6CCE"/>
    <w:rsid w:val="009F217E"/>
    <w:rsid w:val="009F2F9B"/>
    <w:rsid w:val="009F660F"/>
    <w:rsid w:val="00A217DD"/>
    <w:rsid w:val="00A26628"/>
    <w:rsid w:val="00A2715F"/>
    <w:rsid w:val="00A2763D"/>
    <w:rsid w:val="00A33E35"/>
    <w:rsid w:val="00A4027C"/>
    <w:rsid w:val="00A40D6B"/>
    <w:rsid w:val="00A44709"/>
    <w:rsid w:val="00A50699"/>
    <w:rsid w:val="00A53AE9"/>
    <w:rsid w:val="00A54BC6"/>
    <w:rsid w:val="00A562F5"/>
    <w:rsid w:val="00A91948"/>
    <w:rsid w:val="00AA3C57"/>
    <w:rsid w:val="00AA475F"/>
    <w:rsid w:val="00AB4B12"/>
    <w:rsid w:val="00AC66EB"/>
    <w:rsid w:val="00AE43C8"/>
    <w:rsid w:val="00B06DD9"/>
    <w:rsid w:val="00B11065"/>
    <w:rsid w:val="00B17079"/>
    <w:rsid w:val="00B23806"/>
    <w:rsid w:val="00B24F97"/>
    <w:rsid w:val="00B31F8D"/>
    <w:rsid w:val="00B408EE"/>
    <w:rsid w:val="00B442F2"/>
    <w:rsid w:val="00B465AE"/>
    <w:rsid w:val="00B51DDF"/>
    <w:rsid w:val="00B5294F"/>
    <w:rsid w:val="00B628AB"/>
    <w:rsid w:val="00B72B05"/>
    <w:rsid w:val="00B72D32"/>
    <w:rsid w:val="00B83479"/>
    <w:rsid w:val="00BA686C"/>
    <w:rsid w:val="00BC0918"/>
    <w:rsid w:val="00BC19DA"/>
    <w:rsid w:val="00BD40F0"/>
    <w:rsid w:val="00BE1475"/>
    <w:rsid w:val="00BF395C"/>
    <w:rsid w:val="00C3026C"/>
    <w:rsid w:val="00C34427"/>
    <w:rsid w:val="00C46295"/>
    <w:rsid w:val="00C54945"/>
    <w:rsid w:val="00C562BE"/>
    <w:rsid w:val="00C63201"/>
    <w:rsid w:val="00C632C4"/>
    <w:rsid w:val="00C70B58"/>
    <w:rsid w:val="00C804B5"/>
    <w:rsid w:val="00C818A4"/>
    <w:rsid w:val="00C84D72"/>
    <w:rsid w:val="00C92222"/>
    <w:rsid w:val="00CA4C38"/>
    <w:rsid w:val="00CB5EC8"/>
    <w:rsid w:val="00CC54C8"/>
    <w:rsid w:val="00CF18A9"/>
    <w:rsid w:val="00D02ED5"/>
    <w:rsid w:val="00D12926"/>
    <w:rsid w:val="00D2168B"/>
    <w:rsid w:val="00D36FF8"/>
    <w:rsid w:val="00D378E7"/>
    <w:rsid w:val="00D44E3C"/>
    <w:rsid w:val="00D52181"/>
    <w:rsid w:val="00D53658"/>
    <w:rsid w:val="00D53AE5"/>
    <w:rsid w:val="00D5557E"/>
    <w:rsid w:val="00D63180"/>
    <w:rsid w:val="00D67C76"/>
    <w:rsid w:val="00D71BF2"/>
    <w:rsid w:val="00D727E3"/>
    <w:rsid w:val="00DB7096"/>
    <w:rsid w:val="00DC3A7E"/>
    <w:rsid w:val="00DC5FAA"/>
    <w:rsid w:val="00DD2E07"/>
    <w:rsid w:val="00DE5F0F"/>
    <w:rsid w:val="00E01D79"/>
    <w:rsid w:val="00E05393"/>
    <w:rsid w:val="00E253DC"/>
    <w:rsid w:val="00E2543C"/>
    <w:rsid w:val="00E3102D"/>
    <w:rsid w:val="00E325B8"/>
    <w:rsid w:val="00E566E0"/>
    <w:rsid w:val="00E653F5"/>
    <w:rsid w:val="00E71C12"/>
    <w:rsid w:val="00E72B44"/>
    <w:rsid w:val="00E76D3B"/>
    <w:rsid w:val="00E91F1C"/>
    <w:rsid w:val="00EA69EC"/>
    <w:rsid w:val="00EB0DC8"/>
    <w:rsid w:val="00EE51D4"/>
    <w:rsid w:val="00EE5BD6"/>
    <w:rsid w:val="00F07769"/>
    <w:rsid w:val="00F11743"/>
    <w:rsid w:val="00F2391B"/>
    <w:rsid w:val="00F572B3"/>
    <w:rsid w:val="00F63FA6"/>
    <w:rsid w:val="00F64B3B"/>
    <w:rsid w:val="00F6538D"/>
    <w:rsid w:val="00F673F6"/>
    <w:rsid w:val="00F7775C"/>
    <w:rsid w:val="00FB4471"/>
    <w:rsid w:val="00FC5917"/>
    <w:rsid w:val="01201A97"/>
    <w:rsid w:val="085525F9"/>
    <w:rsid w:val="0A10B759"/>
    <w:rsid w:val="0F433636"/>
    <w:rsid w:val="13A2D211"/>
    <w:rsid w:val="2E083D74"/>
    <w:rsid w:val="42917C5A"/>
    <w:rsid w:val="55D182BA"/>
    <w:rsid w:val="5B6668EC"/>
    <w:rsid w:val="6CE82A49"/>
    <w:rsid w:val="6DEA8F98"/>
    <w:rsid w:val="73321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e0e0e0" strokecolor="#8baf2b">
      <v:fill color="#e0e0e0"/>
      <v:stroke color="#8baf2b"/>
    </o:shapedefaults>
    <o:shapelayout v:ext="edit">
      <o:idmap v:ext="edit" data="2"/>
    </o:shapelayout>
  </w:shapeDefaults>
  <w:decimalSymbol w:val=","/>
  <w:listSeparator w:val=";"/>
  <w14:docId w14:val="6551793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AE4"/>
    <w:rPr>
      <w:rFonts w:cs="Times New Roman"/>
      <w:sz w:val="18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2"/>
      </w:numPr>
    </w:pPr>
  </w:style>
  <w:style w:type="numbering" w:styleId="1ai">
    <w:name w:val="Outline List 1"/>
    <w:basedOn w:val="NoList"/>
    <w:semiHidden/>
    <w:rsid w:val="00427B4D"/>
    <w:pPr>
      <w:numPr>
        <w:numId w:val="3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4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5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6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7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8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9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10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087C6C"/>
    <w:pPr>
      <w:ind w:left="720"/>
      <w:contextualSpacing/>
    </w:pPr>
    <w:rPr>
      <w:rFonts w:ascii="Arial" w:hAnsi="Arial"/>
    </w:r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1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2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2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2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2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2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3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5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5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40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rankcljackson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ne.wessberg@icloud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fyhrie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istoffer@hellmann.name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912A7-5889-4403-BA25-F9B047457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788</Characters>
  <Application>Microsoft Office Word</Application>
  <DocSecurity>0</DocSecurity>
  <Lines>85</Lines>
  <Paragraphs>52</Paragraphs>
  <ScaleCrop>false</ScaleCrop>
  <Company>KMD A/S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</cp:lastModifiedBy>
  <cp:revision>3</cp:revision>
  <cp:lastPrinted>2018-03-11T11:44:00Z</cp:lastPrinted>
  <dcterms:created xsi:type="dcterms:W3CDTF">2026-05-07T19:15:00Z</dcterms:created>
  <dcterms:modified xsi:type="dcterms:W3CDTF">2026-06-05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nsitivity">
    <vt:lpwstr>Internal</vt:lpwstr>
  </property>
  <property fmtid="{D5CDD505-2E9C-101B-9397-08002B2CF9AE}" pid="3" name="MSIP_Label_4124209f-b7af-4782-9436-7173fbe5c694_Enabled">
    <vt:lpwstr>true</vt:lpwstr>
  </property>
  <property fmtid="{D5CDD505-2E9C-101B-9397-08002B2CF9AE}" pid="4" name="MSIP_Label_4124209f-b7af-4782-9436-7173fbe5c694_SetDate">
    <vt:lpwstr>2021-06-10T06:55:26Z</vt:lpwstr>
  </property>
  <property fmtid="{D5CDD505-2E9C-101B-9397-08002B2CF9AE}" pid="5" name="MSIP_Label_4124209f-b7af-4782-9436-7173fbe5c694_Method">
    <vt:lpwstr>Privileged</vt:lpwstr>
  </property>
  <property fmtid="{D5CDD505-2E9C-101B-9397-08002B2CF9AE}" pid="6" name="MSIP_Label_4124209f-b7af-4782-9436-7173fbe5c694_Name">
    <vt:lpwstr>4124209f-b7af-4782-9436-7173fbe5c694</vt:lpwstr>
  </property>
  <property fmtid="{D5CDD505-2E9C-101B-9397-08002B2CF9AE}" pid="7" name="MSIP_Label_4124209f-b7af-4782-9436-7173fbe5c694_SiteId">
    <vt:lpwstr>1e2ad6d6-274f-43e8-89ef-d36d65bb83b5</vt:lpwstr>
  </property>
  <property fmtid="{D5CDD505-2E9C-101B-9397-08002B2CF9AE}" pid="8" name="MSIP_Label_4124209f-b7af-4782-9436-7173fbe5c694_ActionId">
    <vt:lpwstr>e47fb51d-2104-4e12-b62c-000079c49dd4</vt:lpwstr>
  </property>
  <property fmtid="{D5CDD505-2E9C-101B-9397-08002B2CF9AE}" pid="9" name="MSIP_Label_4124209f-b7af-4782-9436-7173fbe5c694_ContentBits">
    <vt:lpwstr>2</vt:lpwstr>
  </property>
</Properties>
</file>